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3C6E5879" w:rsidR="00310CE5" w:rsidRPr="000D5C4E" w:rsidRDefault="000D5C4E" w:rsidP="00310CE5">
      <w:pPr>
        <w:jc w:val="center"/>
        <w:rPr>
          <w:b/>
          <w:bCs/>
          <w:sz w:val="32"/>
          <w:szCs w:val="32"/>
        </w:rPr>
      </w:pPr>
      <w:r w:rsidRPr="000D5C4E">
        <w:rPr>
          <w:b/>
          <w:bCs/>
          <w:sz w:val="32"/>
          <w:szCs w:val="32"/>
        </w:rPr>
        <w:t>(</w:t>
      </w:r>
      <w:r w:rsidR="006C57EC">
        <w:rPr>
          <w:b/>
          <w:bCs/>
          <w:sz w:val="32"/>
          <w:szCs w:val="32"/>
        </w:rPr>
        <w:t>Montan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20D0C4B5" w:rsidR="00AF6A38" w:rsidRDefault="006C57EC" w:rsidP="00754613">
            <w:r>
              <w:t>Montan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C5DC6" w14:textId="77777777" w:rsidR="0047495F" w:rsidRDefault="004749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0B6B7DE" w:rsidR="00CB37D9" w:rsidRPr="0047495F" w:rsidRDefault="00CB37D9" w:rsidP="004749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3511A" w14:textId="77777777" w:rsidR="0047495F" w:rsidRDefault="004749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85D9D" w14:textId="77777777" w:rsidR="0047495F" w:rsidRDefault="004749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10F2AF3" w:rsidR="00AD6FC0" w:rsidRPr="0047495F" w:rsidRDefault="00AD6FC0" w:rsidP="004749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C6AE9" w14:textId="77777777" w:rsidR="0047495F" w:rsidRDefault="004749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81110198">
    <w:abstractNumId w:val="0"/>
  </w:num>
  <w:num w:numId="2" w16cid:durableId="7277997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7495F"/>
    <w:rsid w:val="004F1CD0"/>
    <w:rsid w:val="004F5D47"/>
    <w:rsid w:val="00570A17"/>
    <w:rsid w:val="005F0103"/>
    <w:rsid w:val="00651AD0"/>
    <w:rsid w:val="006820EC"/>
    <w:rsid w:val="006B481C"/>
    <w:rsid w:val="006C57E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4</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3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